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jpg" ContentType="image/jpeg"/>
  <Override PartName="/word/media/rId100.jpg" ContentType="image/jpeg"/>
  <Override PartName="/word/media/rId119.jpg" ContentType="image/jpeg"/>
  <Override PartName="/word/media/rId122.jpg" ContentType="image/jpeg"/>
  <Override PartName="/word/media/rId97.jpg" ContentType="image/jpeg"/>
  <Override PartName="/word/media/rId94.jpg" ContentType="image/jpeg"/>
  <Override PartName="/word/media/rId107.jpg" ContentType="image/jpeg"/>
  <Override PartName="/word/media/rId110.jpg" ContentType="image/jpeg"/>
  <Override PartName="/word/media/rId128.jpg" ContentType="image/jpeg"/>
  <Override PartName="/word/media/rId116.jpg" ContentType="image/jpeg"/>
  <Override PartName="/word/media/rId125.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6Cic65oB6W5iaaicjBiaK6gHhzATQ62QvgRITicIrANiafI89CApFZnwE1MJdPqxVErmzYgFwIa8mzRCc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借今喻古（古文翻译腔）</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对朋友说，你知道吗，地铁上有人意淫别人偷拍她，所以她就造谣污蔑别人，这件事情在互相联通的网络上引起了很多人的关注，这种造谣的人难道不是有被害妄想症吗？我还听说，江西那里有一个人吃猪脚饭吃出了老鼠的头颅，但是掌柜的却说那是鸭脖，县衙的人也说是鸭脖，可是鸭脖上长出了牙齿和毛发，这难道是可以让人相信的吗？我听说尧舜那样的人每日醒来之后都要吃一顿粟米，丛林的野鹿也会每天寻找新鲜的树叶（来充饥），所以说吃饭是多么重要的事情啊，可是（正常的）吃饭却吃出了老鼠的头颅，这难道是正常的事情吗？我们方圆十里的相亲听说了这两件事情，没有不感到震惊的。这些事情难道是真实的吗？</w:t>
      </w:r>
      <w:r>
        <w:t xml:space="preserve"> </w:t>
      </w:r>
    </w:p>
    <w:p>
      <w:pPr>
        <w:pStyle w:val="BodyText"/>
      </w:pPr>
      <w:r>
        <w:t xml:space="preserve"> </w:t>
      </w:r>
      <w:r>
        <w:t xml:space="preserve">朋友说，这当然是真实的啊，不过这又有什么可奇怪的呢，难道你不知道欲加之罪何患无辞的典故吗？我听说古代有一种自称小仙女的物种，她们的标识就是趾高气昂地拥有双重标准，会对同一性质的事情，根据自己的喜好和利益的原因做出截然不同的判断和行为。指鼠为鸭也是老传统了，你难道没有听说过秦朝的赵高指鹿为马的典故吗，赵高牵来一头鹿到朝堂上，说这是马，又问大臣们对不对，大臣们大多（都附和）说是马，说是鹿的大臣后来就都被杀掉了。这难道不让人觉得可怕吗？大臣们并不是眼睛（有问题），而是因为惧怕赵高的权力呀。</w:t>
      </w:r>
      <w:r>
        <w:t xml:space="preserve"> </w:t>
      </w:r>
    </w:p>
    <w:p>
      <w:pPr>
        <w:pStyle w:val="BodyText"/>
      </w:pPr>
      <w:r>
        <w:t xml:space="preserve"> </w:t>
      </w:r>
      <w:r>
        <w:t xml:space="preserve">我说，那我明白了，古有指鹿为马，今有指鼠为鸭，古有莫须有之罪名，今有抛开事实不谈的典故，原来这都是历史文化传承的道理呀。我之前听说秦朝的封建君主专制体制能够传承两千余年，到了辛亥革命才被推翻，如今看来，指鹿为马的秦朝传统依然没有消亡，莫须有的宋朝罪名也传承到了现在啊。这些事情仔细想起来，是多么地让人感到恐惧啊。</w:t>
      </w:r>
      <w:r>
        <w:t xml:space="preserve"> </w:t>
      </w:r>
    </w:p>
    <w:p>
      <w:pPr>
        <w:pStyle w:val="BodyText"/>
      </w:pPr>
      <w:r>
        <w:t xml:space="preserve"> </w:t>
      </w:r>
      <w:r>
        <w:t xml:space="preserve">朋友说，您说的是非常正确了。我经常听人说，庖厨在日常做餐的时候，是不会使用和常规不符合的食材的，这难道不是对自身德行的一种追求吗？圣人尚且没有不犯错的，廉颇尚且背负荆条去向蔺相如认错道歉，丢失了羊群的人尚且知道补好栅栏的缺口。怎么他们在做餐的时候犯了错误，却为何不肯勇于承认呢？在验证了（没有偷拍她）的证据后，却依然不肯道歉，并且理直气壮侵犯别人的权益，这就好像山林里的蟒蛇没有蜕皮，又怎么能有所成长呢？唉，现代人眼光的狭窄，从这些事中就能看出一二了。</w:t>
      </w:r>
      <w:r>
        <w:t xml:space="preserve"> </w:t>
      </w:r>
    </w:p>
    <w:p>
      <w:pPr>
        <w:pStyle w:val="BodyText"/>
      </w:pPr>
      <w:r>
        <w:t xml:space="preserve"> </w:t>
      </w:r>
      <w:r>
        <w:t xml:space="preserve">我说，这些事情令很多人都感到非常气愤，我也是气愤地在晚上翻来覆去睡不着觉。我们知道这已经不是单纯的食品和法律问题，而是公权力的肆意滥用和道德底线被践踏的问题啊，这些问题如果不及时加以制止，那么后果将会不堪设想啊。我想写出文章指责他们的错误，但却总是被封禁警告，这难道不是对我的责难吗？我听说古代的很多士大夫因为说了忤逆君王的话语而被处死，我如今不是士大夫，只是一个（无用的）书生，如果说了太多忤逆的话，怕是我的下场也要（和他们）一样了。</w:t>
      </w:r>
      <w:r>
        <w:t xml:space="preserve"> </w:t>
      </w:r>
    </w:p>
    <w:p>
      <w:pPr>
        <w:pStyle w:val="BodyText"/>
      </w:pPr>
      <w:r>
        <w:t xml:space="preserve"> </w:t>
      </w:r>
      <w:r>
        <w:t xml:space="preserve">朋友说，您不必担心这样的事情发生。为不公义的事情说话的人就好像天上的云彩，嘲讽这些义士的人就好像地上的泥土。这样的事情让人气愤，如果不去抨击（它），那么这样的事情过一段时间就没有什么人留意了，你难道想允许这样事情再次发生吗？</w:t>
      </w:r>
      <w:r>
        <w:t xml:space="preserve"> </w:t>
      </w:r>
    </w:p>
    <w:p>
      <w:pPr>
        <w:pStyle w:val="BodyText"/>
      </w:pPr>
      <w:r>
        <w:t xml:space="preserve"> </w:t>
      </w:r>
      <w:r>
        <w:t xml:space="preserve">我说，我被授予up主的名号，却对于社会上失责的行为和事务处置的不妥当之处而不去指出，我的良心难道不难过吗？可是我听说军队中的战马，一日吃数斗粮，相当于许多个平民百姓（所吃的）粮食，可是一旦在不该嘶鸣时乱叫，就会立即被（驯养马匹的）人牵走，像消失了一样再也寻不见。这样的事情在这几年间发生的太多了，不能不引起我的重视啊！</w:t>
      </w:r>
      <w:r>
        <w:t xml:space="preserve"> </w:t>
      </w:r>
    </w:p>
    <w:p>
      <w:pPr>
        <w:pStyle w:val="BodyText"/>
      </w:pPr>
      <w:r>
        <w:t xml:space="preserve"> </w:t>
      </w:r>
      <w:r>
        <w:t xml:space="preserve">朋友说，您说的是有道理的。我们是二十一世纪的人类了，但是有些话语却不能随意地直接说（出来），需要通过改变文体来躲掉许多（不必要地）麻烦，这是可以见到的了。我听说赵国的武灵王为了学习胡人（的长处），让国人都穿着胡人的衣服，模仿胡人的动作，学习骑射，最后拥有了一支强大的军队。由此可见我们要用古文翻译腔来隐喻和代指一些事情，就必须要平时也模仿古人的说话语气（和腔调）了。这样子的话，就应该能够掌握了。</w:t>
      </w:r>
      <w:r>
        <w:t xml:space="preserve"> </w:t>
      </w:r>
    </w:p>
    <w:p>
      <w:pPr>
        <w:pStyle w:val="BodyText"/>
      </w:pPr>
      <w:r>
        <w:t xml:space="preserve"> </w:t>
      </w:r>
      <w:r>
        <w:t xml:space="preserve">我说，我听说复杂繁密且互相联通的网络上，有一个叫微信公众号的平台，里面的人才和有识之士多的像天上的星辰一样，数都数不过来。他们会在点赞点在看之后汇集于我的这个视频的评论区讨论和分享意见，说着一些有见地和有胆识的话语，使得我们都能够学习到许多，人们都不愿意离开。他们每个人的学识用五辆车来装都装不完，他们的才能用八个斗也装不下。但是他们并没有因此骄傲，反倒是谦虚谨慎地继续学习，还对作者经常予以鼓励，对作者的拖更也予以宽恕，这难道不是世界上最美好的一件事情吗？</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PiajxSqBRaEIcpRrCuvC4cAiclJ7DI4UgdQ7f4hQ8yYOAaoejicRt7Viaib5bGtCSAvBAqQDQFHskvPcrGA70qpujLibGEw8wm3m4ekUwXSKXImsSSQrqRDYT36DN7uDPCCZ5O/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会修电脑电视的呆不萌</w:t>
      </w:r>
      <w:r>
        <w:t xml:space="preserve">来自河北</w:t>
      </w:r>
    </w:p>
    <w:p>
      <w:pPr>
        <w:pStyle w:val="BodyText"/>
      </w:pPr>
      <w:r>
        <w:t xml:space="preserve">今年高考热度居然被小三和鸭脖抢走了，以前从来没有过</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O9pEic1aHxeZibf3YyuiaLVhCotoSKuwhOYfbdPlLN7bTs954qqic7Ww3XG8gKougPN8nVnPePBujUMgicA6j3khWPlRUBbZY7zVp/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时代固然发生了翻天覆地的变化，但是有一些东西永远都不会变化。给up一针见血的文章和敢于发声的担当点个赞[强][强][强]</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HvxKg8z8EggEuqyRhBnNcNOX9peXm5Mic3TVdUVVxT6D7mlR1J9ZM18HKFiaUEsSFA6HUZcDsb1g4EjD64POrDC3LqicsnF0KtrcaxhcMyTlFpL0eAhruiaFEHmpKxYAr6l/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负暄</w:t>
      </w:r>
      <w:r>
        <w:t xml:space="preserve">来自湖南</w:t>
      </w:r>
    </w:p>
    <w:p>
      <w:pPr>
        <w:pStyle w:val="BodyText"/>
      </w:pPr>
      <w:r>
        <w:t xml:space="preserve">关于造谣污蔑偷拍这件事，可不可以再讨论一下。</w:t>
      </w:r>
      <w:r>
        <w:t xml:space="preserve"> </w:t>
      </w:r>
      <w:r>
        <w:t xml:space="preserve">这个女生肯定是违反了伦理道德和法律，肯定是有错的，我并不开脱。</w:t>
      </w:r>
      <w:r>
        <w:t xml:space="preserve"> </w:t>
      </w:r>
      <w:r>
        <w:t xml:space="preserve">但是在这种极端敏感、暴躁、蛮横、甚至癫狂的行为之下，除了见出其素质之低，其实也可以看出，相比于男性，女性更易处于紧张的情绪和不安的环境之中。在一列普通的地铁中，女性的各种风险（被偷拍、盗窃、性骚扰等)远高于男性，其原因还是在于女性的弱势地位和男权的社会环境。</w:t>
      </w:r>
    </w:p>
    <w:p>
      <w:pPr>
        <w:pStyle w:val="BodyText"/>
      </w:pPr>
      <w:r>
        <w:drawing>
          <wp:inline>
            <wp:extent cx="812800" cy="812800"/>
            <wp:effectExtent b="0" l="0" r="0" t="0"/>
            <wp:docPr descr="" title="" id="103" name="Picture"/>
            <a:graphic>
              <a:graphicData uri="http://schemas.openxmlformats.org/drawingml/2006/picture">
                <pic:pic>
                  <pic:nvPicPr>
                    <pic:cNvPr descr="http://wx.qlogo.cn/mmopen/KHvxKg8z8EggEuqyRhBnNcNOX9peXm5Mic3TVdUVVxT6D7mlR1J9ZM18HKFiaUEsSFA6HUZcDsb1g4EjD64POrDC3LqicsnF0KtrcaxhcMyTlFpL0eAhruiaFEHmpKxYAr6l/64" id="104"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负暄（早睡早起版）</w:t>
      </w:r>
      <w:r>
        <w:t xml:space="preserve">来自湖南</w:t>
      </w:r>
    </w:p>
    <w:p>
      <w:pPr>
        <w:pStyle w:val="BodyText"/>
      </w:pPr>
      <w:r>
        <w:t xml:space="preserve">当然该女士“保护自己”的方法自然是有错、不可取的</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KHvxKg8z8EggEuqyRhBnNcNOX9peXm5Mic3TVdUVVxT6D7mlR1J9ZM18HKFiaUEsSFA6HUZcDsb1g4EjD64POrDC3LqicsnF0KtrcaxhcMyTlFpL0eAhruiaFEHmpKxYAr6l/64" id="106"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负暄（早睡早起版）</w:t>
      </w:r>
      <w:r>
        <w:t xml:space="preserve">来自湖南</w:t>
      </w:r>
    </w:p>
    <w:p>
      <w:pPr>
        <w:pStyle w:val="BodyText"/>
      </w:pPr>
      <w:r>
        <w:t xml:space="preserve">是一种自我保护方式，但是“防卫过当”，伤害到了他人</w:t>
      </w:r>
    </w:p>
    <w:p>
      <w:pPr>
        <w:pStyle w:val="BodyText"/>
      </w:pPr>
      <w:r>
        <w:drawing>
          <wp:inline>
            <wp:extent cx="812800" cy="812800"/>
            <wp:effectExtent b="0" l="0" r="0" t="0"/>
            <wp:docPr descr="" title="" id="108" name="Picture"/>
            <a:graphic>
              <a:graphicData uri="http://schemas.openxmlformats.org/drawingml/2006/picture">
                <pic:pic>
                  <pic:nvPicPr>
                    <pic:cNvPr descr="http://wx.qlogo.cn/mmopen/Q3auHgzwzM7cSDN60Ue9N3f2EkWWOdBmVbEkpBs0J9o0Kffpcngbh0wR2VK6HEkFhibODMicZr4MKH41Usejoc50RbENANRj07A2JMib8UNa74SQvjVT5EF0usd5KNoCyoo/64" id="109" name="Picture"/>
                    <pic:cNvPicPr>
                      <a:picLocks noChangeArrowheads="1" noChangeAspect="1"/>
                    </pic:cNvPicPr>
                  </pic:nvPicPr>
                  <pic:blipFill>
                    <a:blip r:embed="rId10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oeweek</w:t>
      </w:r>
      <w:r>
        <w:t xml:space="preserve">来自海南</w:t>
      </w:r>
    </w:p>
    <w:p>
      <w:pPr>
        <w:pStyle w:val="BodyText"/>
      </w:pPr>
      <w:r>
        <w:t xml:space="preserve">视而不见是最大的恶意，嘲评反而不是。（我恨我懂这句话太迟了啊！）</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0Ue4mIpaV9hd2JdHf4G8w6JXPgYBib1e9D0nSgSDp1DU6gx39TJkJt8CoibJWzrXqm5AkEkIwhkcuoZFJnlUbmBmYhpicKpr2cBV7SibwKicvgFXdZABJvcpsX9etyZXp49E/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个</w:t>
      </w:r>
      <w:r>
        <w:t xml:space="preserve">来自湖北</w:t>
      </w:r>
    </w:p>
    <w:p>
      <w:pPr>
        <w:pStyle w:val="BodyText"/>
      </w:pPr>
      <w:r>
        <w:t xml:space="preserve">喜欢这种锐利的文章</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KHvxKg8z8Eg86zhpetU4ePPia5HtYF9rdOjzasibLjDd1FvJ7EPRO1sEFiazdP5lDZ5DxKLEb2v8hxuX5VJbSAOyOpic4lbxlrXzx5nsReXk9vQQ2CibkgrklIvWycT0msGID/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可强</w:t>
      </w:r>
      <w:r>
        <w:t xml:space="preserve">来自广东</w:t>
      </w:r>
    </w:p>
    <w:p>
      <w:pPr>
        <w:pStyle w:val="BodyText"/>
      </w:pPr>
      <w:r>
        <w:t xml:space="preserve">有时候，一些人经常说我这样做犯法了吗？当一个社会处处都要用道德的最低线——法律来规范时，就是道德的沦丧了。</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n6tINRGwUZWD6DsDa7xKnOYrFBwvB5fBliafuVgmhYMS6qNTOjJR3ECFPRmfFwKfVvPKOulAK5D2O3QLfF7zQI6J0qmTIGJUU/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燚</w:t>
      </w:r>
      <w:r>
        <w:t xml:space="preserve">来自广东</w:t>
      </w:r>
    </w:p>
    <w:p>
      <w:pPr>
        <w:pStyle w:val="BodyText"/>
      </w:pPr>
      <w:r>
        <w:t xml:space="preserve">保研了吧[撇嘴]</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KHvxKg8z8Eia5A7ECwfDL4qkVkSiaucNZGgWIHs1eybibjTZ5MiaYXicbj12TEicJoWI0VhfaysTmrrtN3sqvm8HP9btLzdqw2uW1Q/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文哥จุ๊บ</w:t>
      </w:r>
      <w:r>
        <w:t xml:space="preserve">来自山西</w:t>
      </w:r>
    </w:p>
    <w:p>
      <w:pPr>
        <w:pStyle w:val="BodyText"/>
      </w:pPr>
      <w:r>
        <w:t xml:space="preserve">悲哀</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O4Uc89G80Y10tRiceg1j7pdibfLibIgQHXdpW4qplbicxxZiaexevduRv0ibU08ywLFHRAJiafibPhJqxBEECzAicIUKwPGNBn25gsBwdeG13VjVvUAKXtqiaYDRsnVR2lFcBBEUibk/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为冒险家</w:t>
      </w:r>
      <w:r>
        <w:t xml:space="preserve">来自内蒙古</w:t>
      </w:r>
    </w:p>
    <w:p>
      <w:pPr>
        <w:pStyle w:val="BodyText"/>
      </w:pPr>
      <w:r>
        <w:t xml:space="preserve">致良知[强][强]我们知识分子的责任</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n6tINRGwUZWc2tcGzzWHxWQ7fpqGLE35fvaASwvibxTUbkfkVS3Oq4zlMGDkwhTMmCFwCAiboCcMnPDdJl3mQcsnRcnEzzstREczTZkICdFNqjgoJZZgIptzWiboZhTmEUo/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世界の広い一人</w:t>
      </w:r>
      <w:r>
        <w:t xml:space="preserve">来自江苏</w:t>
      </w:r>
    </w:p>
    <w:p>
      <w:pPr>
        <w:pStyle w:val="BodyText"/>
      </w:pPr>
      <w:r>
        <w:t xml:space="preserve">有点意思</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ib2Cmt3QhN6KaPcLQdgp69Onm8mtP4S7ONVBFFibevoAGsTaHhbr67VERh7ZQruVa5ibrVGRzuiczt8NrT23M5ByPd/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w:t>
      </w:r>
      <w:r>
        <w:t xml:space="preserve">来自广西</w:t>
      </w:r>
    </w:p>
    <w:p>
      <w:pPr>
        <w:pStyle w:val="BodyText"/>
      </w:pPr>
      <w:r>
        <w:t xml:space="preserve">速速入典[社会社会]</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jpg" /><Relationship Type="http://schemas.openxmlformats.org/officeDocument/2006/relationships/image" Id="rId100" Target="media/rId100.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28" Target="media/rId128.jpg" /><Relationship Type="http://schemas.openxmlformats.org/officeDocument/2006/relationships/image" Id="rId116" Target="media/rId116.jpg" /><Relationship Type="http://schemas.openxmlformats.org/officeDocument/2006/relationships/image" Id="rId125" Target="media/rId125.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4:58Z</dcterms:created>
  <dcterms:modified xsi:type="dcterms:W3CDTF">2025-01-25T14: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